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76EAF9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D42F3D">
        <w:rPr>
          <w:rFonts w:ascii="Times New Roman" w:hAnsi="Times New Roman" w:cs="Times New Roman"/>
          <w:b/>
          <w:i/>
          <w:sz w:val="30"/>
          <w:szCs w:val="30"/>
        </w:rPr>
        <w:t>Fall I (Term 1) –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Aug. 2</w:t>
      </w:r>
      <w:r>
        <w:rPr>
          <w:rFonts w:ascii="Times New Roman" w:hAnsi="Times New Roman" w:cs="Times New Roman"/>
          <w:b/>
          <w:i/>
          <w:sz w:val="30"/>
          <w:szCs w:val="30"/>
        </w:rPr>
        <w:t>2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 xml:space="preserve"> - Oct. </w:t>
      </w:r>
      <w:r>
        <w:rPr>
          <w:rFonts w:ascii="Times New Roman" w:hAnsi="Times New Roman" w:cs="Times New Roman"/>
          <w:b/>
          <w:i/>
          <w:sz w:val="30"/>
          <w:szCs w:val="30"/>
        </w:rPr>
        <w:t>7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2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2321270E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Mar. 28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49E3FA55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Aug. </w:t>
      </w:r>
      <w:r>
        <w:rPr>
          <w:rFonts w:ascii="Times New Roman" w:hAnsi="Times New Roman" w:cs="Times New Roman"/>
          <w:sz w:val="23"/>
          <w:szCs w:val="23"/>
        </w:rPr>
        <w:t>8</w:t>
      </w:r>
      <w:r w:rsidRPr="00D42F3D">
        <w:rPr>
          <w:rFonts w:ascii="Times New Roman" w:hAnsi="Times New Roman" w:cs="Times New Roman"/>
          <w:sz w:val="23"/>
          <w:szCs w:val="23"/>
        </w:rPr>
        <w:t xml:space="preserve">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4A077C33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Aug. 15</w:t>
      </w:r>
      <w:r w:rsidRPr="00D42F3D">
        <w:rPr>
          <w:rFonts w:ascii="Times New Roman" w:hAnsi="Times New Roman" w:cs="Times New Roman"/>
          <w:sz w:val="23"/>
          <w:szCs w:val="23"/>
        </w:rPr>
        <w:t xml:space="preserve">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1C348AE5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Wed., Aug. 17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</w:p>
    <w:p w14:paraId="26C128EB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Thurs., Aug. 1</w:t>
      </w:r>
      <w:r>
        <w:rPr>
          <w:rFonts w:ascii="Times New Roman" w:hAnsi="Times New Roman" w:cs="Times New Roman"/>
          <w:sz w:val="23"/>
          <w:szCs w:val="23"/>
        </w:rPr>
        <w:t>8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pay tuition and fees or courses will be dropped</w:t>
      </w:r>
    </w:p>
    <w:p w14:paraId="5B4B7BE9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Aug. 2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79DD90DA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Wed., Aug. 24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for students to drop courses with a full refund</w:t>
      </w:r>
    </w:p>
    <w:p w14:paraId="440AFB06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Tues.</w:t>
      </w:r>
      <w:r>
        <w:rPr>
          <w:rFonts w:ascii="Times New Roman" w:hAnsi="Times New Roman" w:cs="Times New Roman"/>
          <w:sz w:val="23"/>
          <w:szCs w:val="23"/>
        </w:rPr>
        <w:t>, Aug. 30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. </w:t>
      </w:r>
    </w:p>
    <w:p w14:paraId="744CEA85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Sept. 5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45CDEC3F" w14:textId="77777777" w:rsidR="009F144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ues., Sept. 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07ED1783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  <w:highlight w:val="yellow"/>
        </w:rPr>
      </w:pPr>
      <w:r>
        <w:rPr>
          <w:rFonts w:ascii="Times New Roman" w:hAnsi="Times New Roman" w:cs="Times New Roman"/>
          <w:sz w:val="23"/>
          <w:szCs w:val="23"/>
        </w:rPr>
        <w:t xml:space="preserve">Fri., Sept. 30 </w:t>
      </w:r>
      <w:r w:rsidRPr="00D42F3D">
        <w:rPr>
          <w:rFonts w:ascii="Times New Roman" w:hAnsi="Times New Roman" w:cs="Times New Roman"/>
          <w:sz w:val="23"/>
          <w:szCs w:val="23"/>
        </w:rPr>
        <w:t>by 5:00 pm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withdraw from a course(s). Submit form by 5 pm.</w:t>
      </w:r>
    </w:p>
    <w:p w14:paraId="2DABC246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., Oct. 3</w:t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Application for Graduation Due for </w:t>
      </w:r>
      <w:r>
        <w:rPr>
          <w:rFonts w:ascii="Times New Roman" w:hAnsi="Times New Roman" w:cs="Times New Roman"/>
          <w:sz w:val="23"/>
          <w:szCs w:val="23"/>
        </w:rPr>
        <w:t>2023</w:t>
      </w:r>
      <w:r w:rsidRPr="00D42F3D">
        <w:rPr>
          <w:rFonts w:ascii="Times New Roman" w:hAnsi="Times New Roman" w:cs="Times New Roman"/>
          <w:sz w:val="23"/>
          <w:szCs w:val="23"/>
        </w:rPr>
        <w:t xml:space="preserve"> Spring Graduation</w:t>
      </w:r>
    </w:p>
    <w:p w14:paraId="3148CE6C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., Oct. 7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5123DAA7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Sun., Oct. 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11:59 pm 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Final Grades Due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67881534" w14:textId="77777777" w:rsidR="009F144D" w:rsidRPr="00D42F3D" w:rsidRDefault="009F144D" w:rsidP="009F144D">
      <w:pPr>
        <w:spacing w:after="0"/>
        <w:rPr>
          <w:rFonts w:ascii="Times New Roman" w:hAnsi="Times New Roman" w:cs="Times New Roman"/>
          <w:b/>
          <w:sz w:val="23"/>
          <w:szCs w:val="23"/>
          <w:highlight w:val="yellow"/>
        </w:rPr>
      </w:pPr>
    </w:p>
    <w:p w14:paraId="6AA2523E" w14:textId="77777777" w:rsidR="009F144D" w:rsidRDefault="009F144D" w:rsidP="009F144D">
      <w:pPr>
        <w:spacing w:after="0"/>
        <w:rPr>
          <w:rFonts w:ascii="Times New Roman" w:hAnsi="Times New Roman" w:cs="Times New Roman"/>
          <w:b/>
          <w:sz w:val="23"/>
          <w:szCs w:val="23"/>
          <w:highlight w:val="yellow"/>
        </w:rPr>
      </w:pPr>
    </w:p>
    <w:p w14:paraId="7039F301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D42F3D">
        <w:rPr>
          <w:rFonts w:ascii="Times New Roman" w:hAnsi="Times New Roman" w:cs="Times New Roman"/>
          <w:b/>
          <w:i/>
          <w:sz w:val="30"/>
          <w:szCs w:val="30"/>
        </w:rPr>
        <w:t>Fall II (Term 2</w:t>
      </w:r>
      <w:r>
        <w:rPr>
          <w:rFonts w:ascii="Times New Roman" w:hAnsi="Times New Roman" w:cs="Times New Roman"/>
          <w:b/>
          <w:i/>
          <w:sz w:val="30"/>
          <w:szCs w:val="30"/>
        </w:rPr>
        <w:t>) – October 17 - December 2, 2022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7A2C6F70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Mar. 2</w:t>
      </w:r>
      <w:r>
        <w:rPr>
          <w:rFonts w:ascii="Times New Roman" w:hAnsi="Times New Roman" w:cs="Times New Roman"/>
          <w:sz w:val="23"/>
          <w:szCs w:val="23"/>
        </w:rPr>
        <w:t>8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15BC021E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D42F3D">
        <w:rPr>
          <w:rFonts w:ascii="Times New Roman" w:hAnsi="Times New Roman" w:cs="Times New Roman"/>
          <w:sz w:val="23"/>
          <w:szCs w:val="23"/>
        </w:rPr>
        <w:t xml:space="preserve">., Oct. 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D42F3D">
        <w:rPr>
          <w:rFonts w:ascii="Times New Roman" w:hAnsi="Times New Roman" w:cs="Times New Roman"/>
          <w:sz w:val="23"/>
          <w:szCs w:val="23"/>
        </w:rPr>
        <w:tab/>
        <w:t>Application for Graduation Due for 202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D42F3D">
        <w:rPr>
          <w:rFonts w:ascii="Times New Roman" w:hAnsi="Times New Roman" w:cs="Times New Roman"/>
          <w:sz w:val="23"/>
          <w:szCs w:val="23"/>
        </w:rPr>
        <w:t xml:space="preserve"> Spring Graduation</w:t>
      </w:r>
    </w:p>
    <w:p w14:paraId="68A9F810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Oct. 3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5B9E5C5F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Oct. 1</w:t>
      </w:r>
      <w:r>
        <w:rPr>
          <w:rFonts w:ascii="Times New Roman" w:hAnsi="Times New Roman" w:cs="Times New Roman"/>
          <w:sz w:val="23"/>
          <w:szCs w:val="23"/>
        </w:rPr>
        <w:t>0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654A8B31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Wed., Oct. 12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</w:p>
    <w:p w14:paraId="77CAB91B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Thurs., Oct. 1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pay tuition and fees or courses will be dropped</w:t>
      </w:r>
    </w:p>
    <w:p w14:paraId="372C26A3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Oct. 17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33D30F5C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Wed., Oct. 19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for students to drop courses with a full refund</w:t>
      </w:r>
    </w:p>
    <w:p w14:paraId="43011596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ues., Oct. 25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. </w:t>
      </w:r>
    </w:p>
    <w:p w14:paraId="1BA5FB2E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ues., Oct. 31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49A1C577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Tues., Nov. 1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5E213115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lastRenderedPageBreak/>
        <w:t>Fri., Nov. 25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withdraw from a course(s). Submit form by 5 pm.</w:t>
      </w:r>
    </w:p>
    <w:p w14:paraId="3A64DE14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., Dec. 2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4AA86AE0" w14:textId="77777777" w:rsidR="009F144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Sun., Dec. 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11:59 pm 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Final Grades Due </w:t>
      </w:r>
    </w:p>
    <w:p w14:paraId="3A18E366" w14:textId="77777777" w:rsidR="009F144D" w:rsidRPr="00D42F3D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., Dec. 9</w:t>
      </w:r>
      <w:r w:rsidRPr="00D42F3D">
        <w:rPr>
          <w:rFonts w:ascii="Times New Roman" w:hAnsi="Times New Roman" w:cs="Times New Roman"/>
          <w:sz w:val="23"/>
          <w:szCs w:val="23"/>
        </w:rPr>
        <w:t>, 7:00 pm</w:t>
      </w:r>
      <w:r w:rsidRPr="00C7240C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>Graduate School Commencement</w:t>
      </w:r>
    </w:p>
    <w:p w14:paraId="27BF9D5A" w14:textId="77777777" w:rsidR="009F144D" w:rsidRDefault="009F144D" w:rsidP="009F144D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26F81450" w14:textId="77777777" w:rsidR="009F144D" w:rsidRDefault="009F144D" w:rsidP="009F144D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67D89998" w14:textId="7D043F29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t>Spring I (Term 3</w:t>
      </w:r>
      <w:proofErr w:type="gramStart"/>
      <w:r w:rsidRPr="00B64F75">
        <w:rPr>
          <w:rFonts w:ascii="Times New Roman" w:hAnsi="Times New Roman" w:cs="Times New Roman"/>
          <w:b/>
          <w:i/>
          <w:sz w:val="30"/>
          <w:szCs w:val="30"/>
        </w:rPr>
        <w:t>)  –</w:t>
      </w:r>
      <w:proofErr w:type="gramEnd"/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January 9 - February 24, 2023</w:t>
      </w:r>
      <w:r w:rsidRPr="00B64F75">
        <w:rPr>
          <w:rFonts w:ascii="Times New Roman" w:hAnsi="Times New Roman" w:cs="Times New Roman"/>
          <w:b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 (all times are Eastern Time)</w:t>
      </w:r>
    </w:p>
    <w:p w14:paraId="7B893861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Oct. </w:t>
      </w:r>
      <w:r>
        <w:rPr>
          <w:rFonts w:ascii="Times New Roman" w:hAnsi="Times New Roman" w:cs="Times New Roman"/>
          <w:sz w:val="23"/>
          <w:szCs w:val="23"/>
        </w:rPr>
        <w:t>31</w:t>
      </w:r>
      <w:r w:rsidRPr="00B64F75">
        <w:rPr>
          <w:rFonts w:ascii="Times New Roman" w:hAnsi="Times New Roman" w:cs="Times New Roman"/>
          <w:sz w:val="23"/>
          <w:szCs w:val="23"/>
        </w:rPr>
        <w:t>, 2022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5A44CB1C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Dec. 26, 2022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1C30E457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Jan. 2, 2023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1AB4980D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Jan.4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1D39F847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Thurs., Jan. 5 by 5:00 pm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53F66F31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Jan. 9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30149BDE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Jan. 11 by 5:00 pm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21AC7129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Jan. 17 by 5:00 pm 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6F7DFFBE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Jan. 23 by 5:00 pm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4FC911A9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Jan. 24 by 5:00 pm 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6FB76120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Fri., Feb. 17 by 5:00 pm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. Submit form by 5 pm.</w:t>
      </w:r>
    </w:p>
    <w:p w14:paraId="6915F592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Fri., Feb. 24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0A7AC014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Sun., February 26 by 11:59 pm </w:t>
      </w:r>
      <w:r w:rsidRPr="00B64F75">
        <w:rPr>
          <w:rFonts w:ascii="Times New Roman" w:hAnsi="Times New Roman" w:cs="Times New Roman"/>
          <w:sz w:val="23"/>
          <w:szCs w:val="23"/>
        </w:rPr>
        <w:tab/>
        <w:t>Final grades due</w:t>
      </w:r>
    </w:p>
    <w:p w14:paraId="2227712C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 1 by 5:00 pm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3 Summer and Fall Graduation</w:t>
      </w:r>
    </w:p>
    <w:p w14:paraId="5E2D5769" w14:textId="77777777" w:rsidR="009F144D" w:rsidRPr="00B64F75" w:rsidRDefault="009F144D" w:rsidP="009F144D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0C7F3A5A" w14:textId="77777777" w:rsidR="009F144D" w:rsidRPr="00B64F75" w:rsidRDefault="009F144D" w:rsidP="009F144D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07EE550F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t>Spring II (Term 4) – March 14 - April 29, 2023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5D41C311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Oct. </w:t>
      </w:r>
      <w:r>
        <w:rPr>
          <w:rFonts w:ascii="Times New Roman" w:hAnsi="Times New Roman" w:cs="Times New Roman"/>
          <w:sz w:val="23"/>
          <w:szCs w:val="23"/>
        </w:rPr>
        <w:t>31</w:t>
      </w:r>
      <w:r w:rsidRPr="00B64F75">
        <w:rPr>
          <w:rFonts w:ascii="Times New Roman" w:hAnsi="Times New Roman" w:cs="Times New Roman"/>
          <w:sz w:val="23"/>
          <w:szCs w:val="23"/>
        </w:rPr>
        <w:t>, 2022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3EE539DE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Feb. 27, 2023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7AE9D98E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 1 by 5:00 pm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B64F75">
        <w:rPr>
          <w:rFonts w:ascii="Times New Roman" w:hAnsi="Times New Roman" w:cs="Times New Roman"/>
          <w:sz w:val="23"/>
          <w:szCs w:val="23"/>
        </w:rPr>
        <w:t xml:space="preserve"> Winter Commencement</w:t>
      </w:r>
    </w:p>
    <w:p w14:paraId="784C099A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ch 6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1819643D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 8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2127456A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Thurs., Mar. 9 by 5:00 pm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7A9EB165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. 13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3508713E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 15 by 5:00 pm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1FED339D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lastRenderedPageBreak/>
        <w:t xml:space="preserve">Tues., Mar. 21 by 5:00 pm 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69E1CA93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B64F75">
        <w:rPr>
          <w:rFonts w:ascii="Times New Roman" w:hAnsi="Times New Roman" w:cs="Times New Roman"/>
          <w:sz w:val="23"/>
          <w:szCs w:val="23"/>
        </w:rPr>
        <w:t>., Mar. 2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B64F75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1625609E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Mar. 28 by 5:00 pm 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32F84080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Fri., Apr. 21 by 5:00 pm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. Submit form by 5 pm.</w:t>
      </w:r>
    </w:p>
    <w:p w14:paraId="78CF43B1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Fri., Apr. 28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4264CB4C" w14:textId="77777777" w:rsidR="009F144D" w:rsidRPr="00B64F75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Sun., Apr. 30 by 11:59 pm 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Final grades due </w:t>
      </w:r>
    </w:p>
    <w:p w14:paraId="09F730BB" w14:textId="25F6A3E1" w:rsidR="009F144D" w:rsidRPr="009F144D" w:rsidRDefault="009F144D" w:rsidP="009F144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b/>
          <w:i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day, May 5 at 7:00 pm 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Graduate School Spring 2023 Commencement</w:t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20D4ACB1" w14:textId="77777777" w:rsidR="009F144D" w:rsidRDefault="009F144D" w:rsidP="009F144D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59230294" w14:textId="61349DAB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 xml:space="preserve">Summer I (Term 5) –May 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8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 – June 2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5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3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2F26CF3E" w14:textId="4E35E3FE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Mar. 2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7EE95171" w14:textId="78C979E5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Apr. 2</w:t>
      </w:r>
      <w:r w:rsidR="008E3999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57E646AC" w14:textId="5E0254FD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</w:t>
      </w:r>
      <w:r>
        <w:rPr>
          <w:rFonts w:ascii="Times New Roman" w:hAnsi="Times New Roman" w:cs="Times New Roman"/>
          <w:sz w:val="23"/>
          <w:szCs w:val="23"/>
        </w:rPr>
        <w:t xml:space="preserve">May </w:t>
      </w:r>
      <w:r w:rsidR="008E3999"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3832209B" w14:textId="3961828D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Wed., </w:t>
      </w:r>
      <w:r>
        <w:rPr>
          <w:rFonts w:ascii="Times New Roman" w:hAnsi="Times New Roman" w:cs="Times New Roman"/>
          <w:sz w:val="23"/>
          <w:szCs w:val="23"/>
        </w:rPr>
        <w:t xml:space="preserve">May </w:t>
      </w:r>
      <w:r w:rsidR="008E3999">
        <w:rPr>
          <w:rFonts w:ascii="Times New Roman" w:hAnsi="Times New Roman" w:cs="Times New Roman"/>
          <w:sz w:val="23"/>
          <w:szCs w:val="23"/>
        </w:rPr>
        <w:t>3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7619B844" w14:textId="0ABF5227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hurs., May </w:t>
      </w:r>
      <w:r w:rsidR="008E3999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53BF005D" w14:textId="0DB2FEB9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Mon., May 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8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begin</w:t>
      </w:r>
    </w:p>
    <w:p w14:paraId="617DCCC5" w14:textId="7FA0EC16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Wed., May 1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0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Deadline for students to drop courses with a full refund</w:t>
      </w:r>
    </w:p>
    <w:p w14:paraId="32258B5E" w14:textId="737E30AA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1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6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by 5:00 pm 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65605AE8" w14:textId="568869F9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FA6B63">
        <w:rPr>
          <w:rFonts w:ascii="Times New Roman" w:hAnsi="Times New Roman" w:cs="Times New Roman"/>
          <w:sz w:val="23"/>
          <w:szCs w:val="23"/>
        </w:rPr>
        <w:t>., May 2</w:t>
      </w:r>
      <w:r w:rsidR="008E3999">
        <w:rPr>
          <w:rFonts w:ascii="Times New Roman" w:hAnsi="Times New Roman" w:cs="Times New Roman"/>
          <w:sz w:val="23"/>
          <w:szCs w:val="23"/>
        </w:rPr>
        <w:t>2</w:t>
      </w:r>
      <w:r w:rsidRPr="00FA6B63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3C8C543E" w14:textId="6B669134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2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3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by 5:00 pm 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50% reimbursement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of tuition costs (if registered for two courses and only withdraw from one, no reimbursement will be given)</w:t>
      </w:r>
    </w:p>
    <w:p w14:paraId="6E889FD1" w14:textId="3FE28A18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1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6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Last day to withdraw from course(s). Must submit form by 5 pm.</w:t>
      </w:r>
    </w:p>
    <w:p w14:paraId="0A681834" w14:textId="3F9725D2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2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3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end</w:t>
      </w:r>
    </w:p>
    <w:p w14:paraId="56753F5B" w14:textId="2C4666D1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Sun., June 2</w:t>
      </w:r>
      <w:r w:rsidR="008E3999">
        <w:rPr>
          <w:rFonts w:ascii="Times New Roman" w:hAnsi="Times New Roman" w:cs="Times New Roman"/>
          <w:color w:val="000000" w:themeColor="text1"/>
          <w:sz w:val="23"/>
          <w:szCs w:val="23"/>
        </w:rPr>
        <w:t>5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by 11:59 pm 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6B0C764D" w14:textId="77777777" w:rsidR="00EC1A29" w:rsidRPr="00D42F3D" w:rsidRDefault="00EC1A29" w:rsidP="00EC1A29">
      <w:pPr>
        <w:rPr>
          <w:rFonts w:ascii="Times New Roman" w:hAnsi="Times New Roman" w:cs="Times New Roman"/>
          <w:b/>
          <w:sz w:val="23"/>
          <w:szCs w:val="23"/>
        </w:rPr>
      </w:pPr>
    </w:p>
    <w:p w14:paraId="5823458F" w14:textId="77777777" w:rsidR="00EC1A29" w:rsidRPr="00D42F3D" w:rsidRDefault="00EC1A29" w:rsidP="00EC1A29">
      <w:pPr>
        <w:rPr>
          <w:rFonts w:ascii="Times New Roman" w:hAnsi="Times New Roman" w:cs="Times New Roman"/>
          <w:b/>
          <w:sz w:val="23"/>
          <w:szCs w:val="23"/>
        </w:rPr>
      </w:pPr>
    </w:p>
    <w:p w14:paraId="5C3053D7" w14:textId="0829782E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D42F3D">
        <w:rPr>
          <w:rFonts w:ascii="Times New Roman" w:hAnsi="Times New Roman" w:cs="Times New Roman"/>
          <w:b/>
          <w:i/>
          <w:sz w:val="30"/>
          <w:szCs w:val="30"/>
        </w:rPr>
        <w:t>Summer II (Term 6) –June 2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6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 - August 1</w:t>
      </w:r>
      <w:r w:rsidR="00F40EA3">
        <w:rPr>
          <w:rFonts w:ascii="Times New Roman" w:hAnsi="Times New Roman" w:cs="Times New Roman"/>
          <w:b/>
          <w:i/>
          <w:sz w:val="30"/>
          <w:szCs w:val="30"/>
        </w:rPr>
        <w:t>1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3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450D5797" w14:textId="12798144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Mar. 2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2BE618B1" w14:textId="6DEFDF6A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June 1</w:t>
      </w:r>
      <w:r w:rsidR="00386C67"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 xml:space="preserve">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354E1A2A" w14:textId="32C49FC3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June </w:t>
      </w:r>
      <w:r w:rsidR="00386C67">
        <w:rPr>
          <w:rFonts w:ascii="Times New Roman" w:hAnsi="Times New Roman" w:cs="Times New Roman"/>
          <w:sz w:val="23"/>
          <w:szCs w:val="23"/>
        </w:rPr>
        <w:t>19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104E8B43" w14:textId="5B784D11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lastRenderedPageBreak/>
        <w:t>Wed., June 2</w:t>
      </w:r>
      <w:r w:rsidR="00386C67"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30414030" w14:textId="512D6A8F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Thurs., June 2</w:t>
      </w:r>
      <w:r w:rsidR="00386C67"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.m.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pay tuition and fees or courses will be dropped</w:t>
      </w:r>
    </w:p>
    <w:p w14:paraId="524849C7" w14:textId="69A55E70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June 2</w:t>
      </w:r>
      <w:r w:rsidR="00386C67">
        <w:rPr>
          <w:rFonts w:ascii="Times New Roman" w:hAnsi="Times New Roman" w:cs="Times New Roman"/>
          <w:sz w:val="23"/>
          <w:szCs w:val="23"/>
        </w:rPr>
        <w:t>6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3A43370D" w14:textId="0869BAFC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Wed., Ju</w:t>
      </w:r>
      <w:r>
        <w:rPr>
          <w:rFonts w:ascii="Times New Roman" w:hAnsi="Times New Roman" w:cs="Times New Roman"/>
          <w:sz w:val="23"/>
          <w:szCs w:val="23"/>
        </w:rPr>
        <w:t>ne 2</w:t>
      </w:r>
      <w:r w:rsidR="00386C67">
        <w:rPr>
          <w:rFonts w:ascii="Times New Roman" w:hAnsi="Times New Roman" w:cs="Times New Roman"/>
          <w:sz w:val="23"/>
          <w:szCs w:val="23"/>
        </w:rPr>
        <w:t>8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for students to drop courses with a full refund</w:t>
      </w:r>
    </w:p>
    <w:p w14:paraId="3FA3CCCF" w14:textId="6725F696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ues., July </w:t>
      </w:r>
      <w:r w:rsidR="00386C67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75% reimbursement </w:t>
      </w:r>
      <w:r w:rsidRPr="00FA6B63">
        <w:rPr>
          <w:rFonts w:ascii="Times New Roman" w:hAnsi="Times New Roman" w:cs="Times New Roman"/>
          <w:sz w:val="23"/>
          <w:szCs w:val="23"/>
        </w:rPr>
        <w:t>of tuition costs (if registered for two courses and only withdraw from one, no reimbursement will be given)</w:t>
      </w:r>
    </w:p>
    <w:p w14:paraId="09F4E7EF" w14:textId="710D5933" w:rsidR="00EC1A29" w:rsidRPr="00FA6B63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>Mon., July 1</w:t>
      </w:r>
      <w:r w:rsidR="00386C67">
        <w:rPr>
          <w:rFonts w:ascii="Times New Roman" w:hAnsi="Times New Roman" w:cs="Times New Roman"/>
          <w:sz w:val="23"/>
          <w:szCs w:val="23"/>
        </w:rPr>
        <w:t>0</w:t>
      </w:r>
      <w:r w:rsidRPr="00FA6B63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13728149" w14:textId="033F5A01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>Tues., July 1</w:t>
      </w:r>
      <w:r w:rsidR="00386C67">
        <w:rPr>
          <w:rFonts w:ascii="Times New Roman" w:hAnsi="Times New Roman" w:cs="Times New Roman"/>
          <w:sz w:val="23"/>
          <w:szCs w:val="23"/>
        </w:rPr>
        <w:t>1</w:t>
      </w:r>
      <w:r w:rsidRPr="00FA6B63">
        <w:rPr>
          <w:rFonts w:ascii="Times New Roman" w:hAnsi="Times New Roman" w:cs="Times New Roman"/>
          <w:sz w:val="23"/>
          <w:szCs w:val="23"/>
        </w:rPr>
        <w:t xml:space="preserve"> by 5:00 pm 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</w:t>
      </w:r>
      <w:r w:rsidRPr="00D42F3D">
        <w:rPr>
          <w:rFonts w:ascii="Times New Roman" w:hAnsi="Times New Roman" w:cs="Times New Roman"/>
          <w:sz w:val="23"/>
          <w:szCs w:val="23"/>
        </w:rPr>
        <w:t xml:space="preserve"> from one, no reimbursement will be given</w:t>
      </w:r>
    </w:p>
    <w:p w14:paraId="2AD68F9C" w14:textId="4D7A3D15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Fri., Aug </w:t>
      </w:r>
      <w:r w:rsidR="00386C67"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5:00 pm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withdraw from a course(s). Submit form by 5 pm.</w:t>
      </w:r>
    </w:p>
    <w:p w14:paraId="04500F18" w14:textId="69663743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Fri., Aug. 1</w:t>
      </w:r>
      <w:r w:rsidR="00386C67"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0E5FC0C5" w14:textId="197A74FD" w:rsidR="00EC1A29" w:rsidRPr="00D42F3D" w:rsidRDefault="00EC1A29" w:rsidP="00EC1A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Sun., Aug. 1</w:t>
      </w:r>
      <w:r w:rsidR="00386C67">
        <w:rPr>
          <w:rFonts w:ascii="Times New Roman" w:hAnsi="Times New Roman" w:cs="Times New Roman"/>
          <w:sz w:val="23"/>
          <w:szCs w:val="23"/>
        </w:rPr>
        <w:t>3</w:t>
      </w:r>
      <w:r w:rsidRPr="00D42F3D">
        <w:rPr>
          <w:rFonts w:ascii="Times New Roman" w:hAnsi="Times New Roman" w:cs="Times New Roman"/>
          <w:sz w:val="23"/>
          <w:szCs w:val="23"/>
        </w:rPr>
        <w:t xml:space="preserve"> by 11:59 pm 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6CD6B6EC" w14:textId="77777777" w:rsidR="009F144D" w:rsidRDefault="009F144D" w:rsidP="009F144D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420BE10B" w14:textId="19F1D074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>Fall I (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Term 1</w:t>
      </w:r>
      <w:r>
        <w:rPr>
          <w:rFonts w:ascii="Times New Roman" w:hAnsi="Times New Roman" w:cs="Times New Roman"/>
          <w:b/>
          <w:i/>
          <w:sz w:val="30"/>
          <w:szCs w:val="30"/>
        </w:rPr>
        <w:t>)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 – 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2023-24 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– Aug. 2</w:t>
      </w:r>
      <w:r>
        <w:rPr>
          <w:rFonts w:ascii="Times New Roman" w:hAnsi="Times New Roman" w:cs="Times New Roman"/>
          <w:b/>
          <w:i/>
          <w:sz w:val="30"/>
          <w:szCs w:val="30"/>
        </w:rPr>
        <w:t>1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 - Oct. </w:t>
      </w:r>
      <w:r>
        <w:rPr>
          <w:rFonts w:ascii="Times New Roman" w:hAnsi="Times New Roman" w:cs="Times New Roman"/>
          <w:b/>
          <w:i/>
          <w:sz w:val="30"/>
          <w:szCs w:val="30"/>
        </w:rPr>
        <w:t>6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, 20</w:t>
      </w:r>
      <w:r>
        <w:rPr>
          <w:rFonts w:ascii="Times New Roman" w:hAnsi="Times New Roman" w:cs="Times New Roman"/>
          <w:b/>
          <w:i/>
          <w:sz w:val="30"/>
          <w:szCs w:val="30"/>
        </w:rPr>
        <w:t>2</w:t>
      </w:r>
      <w:r w:rsidR="00006110">
        <w:rPr>
          <w:rFonts w:ascii="Times New Roman" w:hAnsi="Times New Roman" w:cs="Times New Roman"/>
          <w:b/>
          <w:i/>
          <w:sz w:val="30"/>
          <w:szCs w:val="30"/>
        </w:rPr>
        <w:t>3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0078D2">
        <w:rPr>
          <w:rFonts w:ascii="Times New Roman" w:hAnsi="Times New Roman" w:cs="Times New Roman"/>
          <w:b/>
        </w:rPr>
        <w:t>Deadline (all times are Eastern Time</w:t>
      </w:r>
      <w:r>
        <w:rPr>
          <w:rFonts w:ascii="Times New Roman" w:hAnsi="Times New Roman" w:cs="Times New Roman"/>
          <w:b/>
        </w:rPr>
        <w:t xml:space="preserve"> Zone</w:t>
      </w:r>
      <w:r w:rsidRPr="000078D2">
        <w:rPr>
          <w:rFonts w:ascii="Times New Roman" w:hAnsi="Times New Roman" w:cs="Times New Roman"/>
          <w:b/>
        </w:rPr>
        <w:t>)</w:t>
      </w:r>
    </w:p>
    <w:p w14:paraId="5CC53DF5" w14:textId="153DEDF2" w:rsidR="005D6D6C" w:rsidRPr="000078D2" w:rsidRDefault="003E1EEF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., Mar. 27</w:t>
      </w:r>
      <w:r w:rsidR="005D6D6C">
        <w:rPr>
          <w:rFonts w:ascii="Times New Roman" w:hAnsi="Times New Roman" w:cs="Times New Roman"/>
        </w:rPr>
        <w:tab/>
      </w:r>
      <w:r w:rsidR="005D6D6C" w:rsidRPr="000078D2">
        <w:rPr>
          <w:rFonts w:ascii="Times New Roman" w:hAnsi="Times New Roman" w:cs="Times New Roman"/>
        </w:rPr>
        <w:tab/>
      </w:r>
      <w:r w:rsidR="005D6D6C" w:rsidRPr="000078D2">
        <w:rPr>
          <w:rFonts w:ascii="Times New Roman" w:hAnsi="Times New Roman" w:cs="Times New Roman"/>
        </w:rPr>
        <w:tab/>
      </w:r>
      <w:r w:rsidR="005D6D6C" w:rsidRPr="000078D2">
        <w:rPr>
          <w:rFonts w:ascii="Times New Roman" w:hAnsi="Times New Roman" w:cs="Times New Roman"/>
        </w:rPr>
        <w:tab/>
        <w:t>Registration Begins</w:t>
      </w:r>
    </w:p>
    <w:p w14:paraId="15E6CD7A" w14:textId="323A20B1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Aug. </w:t>
      </w:r>
      <w:r>
        <w:rPr>
          <w:rFonts w:ascii="Times New Roman" w:hAnsi="Times New Roman" w:cs="Times New Roman"/>
        </w:rPr>
        <w:t>7</w:t>
      </w:r>
      <w:r w:rsidRPr="000078D2">
        <w:rPr>
          <w:rFonts w:ascii="Times New Roman" w:hAnsi="Times New Roman" w:cs="Times New Roman"/>
        </w:rPr>
        <w:tab/>
        <w:t>Deadline to submit online portion of the application</w:t>
      </w:r>
    </w:p>
    <w:p w14:paraId="52658342" w14:textId="28614874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Mon., Aug. 1</w:t>
      </w:r>
      <w:r>
        <w:rPr>
          <w:rFonts w:ascii="Times New Roman" w:hAnsi="Times New Roman" w:cs="Times New Roman"/>
        </w:rPr>
        <w:t>4</w:t>
      </w:r>
      <w:r w:rsidRPr="000078D2">
        <w:rPr>
          <w:rFonts w:ascii="Times New Roman" w:hAnsi="Times New Roman" w:cs="Times New Roman"/>
        </w:rPr>
        <w:tab/>
        <w:t>Deadline to submit all required documents for the application</w:t>
      </w:r>
    </w:p>
    <w:p w14:paraId="1B694ED3" w14:textId="1CEE5A06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Wed., Aug. </w:t>
      </w:r>
      <w:r>
        <w:rPr>
          <w:rFonts w:ascii="Times New Roman" w:hAnsi="Times New Roman" w:cs="Times New Roman"/>
        </w:rPr>
        <w:t>16</w:t>
      </w:r>
      <w:r w:rsidRPr="000078D2">
        <w:rPr>
          <w:rFonts w:ascii="Times New Roman" w:hAnsi="Times New Roman" w:cs="Times New Roman"/>
        </w:rPr>
        <w:tab/>
        <w:t>Last day to register for course(s)</w:t>
      </w:r>
    </w:p>
    <w:p w14:paraId="3201B1F2" w14:textId="4A7A37E9" w:rsidR="005D6D6C" w:rsidRPr="000078D2" w:rsidRDefault="00006110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r</w:t>
      </w:r>
      <w:r w:rsidR="00C658BE">
        <w:rPr>
          <w:rFonts w:ascii="Times New Roman" w:hAnsi="Times New Roman" w:cs="Times New Roman"/>
        </w:rPr>
        <w:t>s</w:t>
      </w:r>
      <w:r w:rsidR="005D6D6C" w:rsidRPr="000078D2">
        <w:rPr>
          <w:rFonts w:ascii="Times New Roman" w:hAnsi="Times New Roman" w:cs="Times New Roman"/>
        </w:rPr>
        <w:t xml:space="preserve">., Aug. </w:t>
      </w:r>
      <w:r w:rsidR="005D6D6C">
        <w:rPr>
          <w:rFonts w:ascii="Times New Roman" w:hAnsi="Times New Roman" w:cs="Times New Roman"/>
        </w:rPr>
        <w:t>17</w:t>
      </w:r>
      <w:r w:rsidR="005D6D6C" w:rsidRPr="000078D2">
        <w:rPr>
          <w:rFonts w:ascii="Times New Roman" w:hAnsi="Times New Roman" w:cs="Times New Roman"/>
        </w:rPr>
        <w:tab/>
        <w:t>Deadline to pay tuition and fees or courses will be dropped</w:t>
      </w:r>
    </w:p>
    <w:p w14:paraId="06145AB9" w14:textId="4BCF498F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Mon., Aug. 2</w:t>
      </w:r>
      <w:r>
        <w:rPr>
          <w:rFonts w:ascii="Times New Roman" w:hAnsi="Times New Roman" w:cs="Times New Roman"/>
        </w:rPr>
        <w:t>1</w:t>
      </w:r>
      <w:r w:rsidRPr="000078D2">
        <w:rPr>
          <w:rFonts w:ascii="Times New Roman" w:hAnsi="Times New Roman" w:cs="Times New Roman"/>
        </w:rPr>
        <w:tab/>
        <w:t>Classes begin</w:t>
      </w:r>
    </w:p>
    <w:p w14:paraId="55E91B76" w14:textId="7252B483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Wed., Aug. 2</w:t>
      </w:r>
      <w:r>
        <w:rPr>
          <w:rFonts w:ascii="Times New Roman" w:hAnsi="Times New Roman" w:cs="Times New Roman"/>
        </w:rPr>
        <w:t>3</w:t>
      </w:r>
      <w:r w:rsidRPr="000078D2">
        <w:rPr>
          <w:rFonts w:ascii="Times New Roman" w:hAnsi="Times New Roman" w:cs="Times New Roman"/>
        </w:rPr>
        <w:tab/>
        <w:t>Deadline for students to drop courses with a full refund</w:t>
      </w:r>
    </w:p>
    <w:p w14:paraId="6ACF56CE" w14:textId="58267E64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es</w:t>
      </w:r>
      <w:r w:rsidRPr="000078D2">
        <w:rPr>
          <w:rFonts w:ascii="Times New Roman" w:hAnsi="Times New Roman" w:cs="Times New Roman"/>
        </w:rPr>
        <w:t xml:space="preserve">., </w:t>
      </w:r>
      <w:r>
        <w:rPr>
          <w:rFonts w:ascii="Times New Roman" w:hAnsi="Times New Roman" w:cs="Times New Roman"/>
        </w:rPr>
        <w:t>Aug. 29</w:t>
      </w:r>
      <w:r w:rsidRPr="000078D2">
        <w:rPr>
          <w:rFonts w:ascii="Times New Roman" w:hAnsi="Times New Roman" w:cs="Times New Roman"/>
        </w:rPr>
        <w:t xml:space="preserve"> 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75% reimbursement of tuition costs (if registered for two courses and only withdraw from one, no reimbursement will be given). </w:t>
      </w:r>
    </w:p>
    <w:p w14:paraId="4EB4BA24" w14:textId="00765129" w:rsidR="00C658BE" w:rsidRDefault="009F600B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., Sept. 4                                            Deadline to complete NC Residency Determination process</w:t>
      </w:r>
      <w:r w:rsidR="00577602">
        <w:rPr>
          <w:rFonts w:ascii="Times New Roman" w:hAnsi="Times New Roman" w:cs="Times New Roman"/>
        </w:rPr>
        <w:t xml:space="preserve"> for Fall I</w:t>
      </w:r>
    </w:p>
    <w:p w14:paraId="2F420DFB" w14:textId="61447320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es</w:t>
      </w:r>
      <w:r w:rsidRPr="000078D2">
        <w:rPr>
          <w:rFonts w:ascii="Times New Roman" w:hAnsi="Times New Roman" w:cs="Times New Roman"/>
        </w:rPr>
        <w:t xml:space="preserve">., Sept. </w:t>
      </w:r>
      <w:r>
        <w:rPr>
          <w:rFonts w:ascii="Times New Roman" w:hAnsi="Times New Roman" w:cs="Times New Roman"/>
        </w:rPr>
        <w:t>5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50% reimbursement of tuition costs (if registered for two courses and only withdraw from one, no reimbursement will be given)</w:t>
      </w:r>
    </w:p>
    <w:p w14:paraId="07605772" w14:textId="1A40C84D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</w:t>
      </w:r>
      <w:r>
        <w:rPr>
          <w:rFonts w:ascii="Times New Roman" w:hAnsi="Times New Roman" w:cs="Times New Roman"/>
        </w:rPr>
        <w:t>Sept. 29</w:t>
      </w:r>
      <w:r w:rsidRPr="000078D2">
        <w:rPr>
          <w:rFonts w:ascii="Times New Roman" w:hAnsi="Times New Roman" w:cs="Times New Roman"/>
        </w:rPr>
        <w:tab/>
        <w:t>Last day to withdraw from a course(s). Must submit form by 5 pm.</w:t>
      </w:r>
    </w:p>
    <w:p w14:paraId="1366F51F" w14:textId="77777777" w:rsidR="00577602" w:rsidRPr="000078D2" w:rsidRDefault="00577602" w:rsidP="00577602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n</w:t>
      </w:r>
      <w:r w:rsidRPr="000078D2">
        <w:rPr>
          <w:rFonts w:ascii="Times New Roman" w:hAnsi="Times New Roman" w:cs="Times New Roman"/>
        </w:rPr>
        <w:t>. Oct. 1</w:t>
      </w:r>
      <w:r w:rsidRPr="000078D2">
        <w:rPr>
          <w:rFonts w:ascii="Times New Roman" w:hAnsi="Times New Roman" w:cs="Times New Roman"/>
        </w:rPr>
        <w:tab/>
        <w:t>Application for Gr</w:t>
      </w:r>
      <w:r>
        <w:rPr>
          <w:rFonts w:ascii="Times New Roman" w:hAnsi="Times New Roman" w:cs="Times New Roman"/>
        </w:rPr>
        <w:t>aduation Due for 2024</w:t>
      </w:r>
      <w:r w:rsidRPr="000078D2">
        <w:rPr>
          <w:rFonts w:ascii="Times New Roman" w:hAnsi="Times New Roman" w:cs="Times New Roman"/>
        </w:rPr>
        <w:t xml:space="preserve"> Spring Graduation</w:t>
      </w:r>
    </w:p>
    <w:p w14:paraId="160777D3" w14:textId="19FB1219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Oct. </w:t>
      </w:r>
      <w:r>
        <w:rPr>
          <w:rFonts w:ascii="Times New Roman" w:hAnsi="Times New Roman" w:cs="Times New Roman"/>
        </w:rPr>
        <w:t>6</w:t>
      </w:r>
      <w:r w:rsidRPr="000078D2">
        <w:rPr>
          <w:rFonts w:ascii="Times New Roman" w:hAnsi="Times New Roman" w:cs="Times New Roman"/>
        </w:rPr>
        <w:tab/>
        <w:t>Classes end</w:t>
      </w:r>
    </w:p>
    <w:p w14:paraId="378C911A" w14:textId="7BD3F407" w:rsidR="005D6D6C" w:rsidRPr="000078D2" w:rsidRDefault="005D6D6C" w:rsidP="005D6D6C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Sun., Oct. </w:t>
      </w:r>
      <w:r>
        <w:rPr>
          <w:rFonts w:ascii="Times New Roman" w:hAnsi="Times New Roman" w:cs="Times New Roman"/>
        </w:rPr>
        <w:t>8</w:t>
      </w:r>
      <w:r w:rsidRPr="000078D2">
        <w:rPr>
          <w:rFonts w:ascii="Times New Roman" w:hAnsi="Times New Roman" w:cs="Times New Roman"/>
        </w:rPr>
        <w:t xml:space="preserve"> by 11:59 pm </w:t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>Final Grades Due</w:t>
      </w:r>
      <w:r w:rsidRPr="000078D2">
        <w:rPr>
          <w:rFonts w:ascii="Times New Roman" w:hAnsi="Times New Roman" w:cs="Times New Roman"/>
        </w:rPr>
        <w:tab/>
      </w:r>
    </w:p>
    <w:p w14:paraId="26A755CF" w14:textId="77777777" w:rsidR="005D6D6C" w:rsidRDefault="005D6D6C" w:rsidP="005D6D6C">
      <w:pPr>
        <w:spacing w:after="0"/>
        <w:rPr>
          <w:rFonts w:ascii="Times New Roman" w:hAnsi="Times New Roman" w:cs="Times New Roman"/>
          <w:b/>
        </w:rPr>
      </w:pPr>
    </w:p>
    <w:p w14:paraId="7C93A4FC" w14:textId="77777777" w:rsidR="005D6D6C" w:rsidRDefault="005D6D6C" w:rsidP="005D6D6C">
      <w:pPr>
        <w:spacing w:after="0"/>
        <w:rPr>
          <w:rFonts w:ascii="Times New Roman" w:hAnsi="Times New Roman" w:cs="Times New Roman"/>
          <w:b/>
        </w:rPr>
      </w:pPr>
    </w:p>
    <w:p w14:paraId="472D5FFE" w14:textId="77777777" w:rsidR="005D6D6C" w:rsidRDefault="005D6D6C" w:rsidP="005D6D6C">
      <w:pPr>
        <w:spacing w:after="0"/>
        <w:rPr>
          <w:rFonts w:ascii="Times New Roman" w:hAnsi="Times New Roman" w:cs="Times New Roman"/>
          <w:b/>
        </w:rPr>
      </w:pPr>
    </w:p>
    <w:p w14:paraId="32C86446" w14:textId="77777777" w:rsidR="005D6D6C" w:rsidRDefault="005D6D6C" w:rsidP="005D6D6C">
      <w:pPr>
        <w:spacing w:after="0"/>
        <w:rPr>
          <w:rFonts w:ascii="Times New Roman" w:hAnsi="Times New Roman" w:cs="Times New Roman"/>
          <w:b/>
        </w:rPr>
      </w:pPr>
    </w:p>
    <w:p w14:paraId="4CBB9278" w14:textId="4F42A674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lastRenderedPageBreak/>
        <w:t>Fall II (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Term 2</w:t>
      </w:r>
      <w:r>
        <w:rPr>
          <w:rFonts w:ascii="Times New Roman" w:hAnsi="Times New Roman" w:cs="Times New Roman"/>
          <w:b/>
          <w:i/>
          <w:sz w:val="30"/>
          <w:szCs w:val="30"/>
        </w:rPr>
        <w:t>)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 – 20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23-24 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– October </w:t>
      </w:r>
      <w:r>
        <w:rPr>
          <w:rFonts w:ascii="Times New Roman" w:hAnsi="Times New Roman" w:cs="Times New Roman"/>
          <w:b/>
          <w:i/>
          <w:sz w:val="30"/>
          <w:szCs w:val="30"/>
        </w:rPr>
        <w:t>16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 - December </w:t>
      </w:r>
      <w:r>
        <w:rPr>
          <w:rFonts w:ascii="Times New Roman" w:hAnsi="Times New Roman" w:cs="Times New Roman"/>
          <w:b/>
          <w:i/>
          <w:sz w:val="30"/>
          <w:szCs w:val="30"/>
        </w:rPr>
        <w:t>1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, 2</w:t>
      </w:r>
      <w:r w:rsidR="00006110">
        <w:rPr>
          <w:rFonts w:ascii="Times New Roman" w:hAnsi="Times New Roman" w:cs="Times New Roman"/>
          <w:b/>
          <w:i/>
          <w:sz w:val="30"/>
          <w:szCs w:val="30"/>
        </w:rPr>
        <w:t>023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0078D2">
        <w:rPr>
          <w:rFonts w:ascii="Times New Roman" w:hAnsi="Times New Roman" w:cs="Times New Roman"/>
          <w:b/>
        </w:rPr>
        <w:t>Deadline (all times are Eastern Time</w:t>
      </w:r>
      <w:r>
        <w:rPr>
          <w:rFonts w:ascii="Times New Roman" w:hAnsi="Times New Roman" w:cs="Times New Roman"/>
          <w:b/>
        </w:rPr>
        <w:t xml:space="preserve"> Zone</w:t>
      </w:r>
      <w:r w:rsidRPr="000078D2">
        <w:rPr>
          <w:rFonts w:ascii="Times New Roman" w:hAnsi="Times New Roman" w:cs="Times New Roman"/>
          <w:b/>
        </w:rPr>
        <w:t>)</w:t>
      </w:r>
    </w:p>
    <w:p w14:paraId="52EED28B" w14:textId="294EBD2D" w:rsidR="005D6D6C" w:rsidRPr="000078D2" w:rsidRDefault="003E1EEF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., Mar. 27</w:t>
      </w:r>
      <w:r w:rsidR="005D6D6C" w:rsidRPr="000078D2">
        <w:rPr>
          <w:rFonts w:ascii="Times New Roman" w:hAnsi="Times New Roman" w:cs="Times New Roman"/>
        </w:rPr>
        <w:tab/>
      </w:r>
      <w:r w:rsidR="005D6D6C" w:rsidRPr="000078D2">
        <w:rPr>
          <w:rFonts w:ascii="Times New Roman" w:hAnsi="Times New Roman" w:cs="Times New Roman"/>
        </w:rPr>
        <w:tab/>
      </w:r>
      <w:r w:rsidR="005D6D6C">
        <w:rPr>
          <w:rFonts w:ascii="Times New Roman" w:hAnsi="Times New Roman" w:cs="Times New Roman"/>
        </w:rPr>
        <w:tab/>
      </w:r>
      <w:r w:rsidR="005D6D6C">
        <w:rPr>
          <w:rFonts w:ascii="Times New Roman" w:hAnsi="Times New Roman" w:cs="Times New Roman"/>
        </w:rPr>
        <w:tab/>
      </w:r>
      <w:r w:rsidR="005D6D6C" w:rsidRPr="000078D2">
        <w:rPr>
          <w:rFonts w:ascii="Times New Roman" w:hAnsi="Times New Roman" w:cs="Times New Roman"/>
        </w:rPr>
        <w:t>Registration Begins</w:t>
      </w:r>
    </w:p>
    <w:p w14:paraId="2F100D3E" w14:textId="71D20F08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n</w:t>
      </w:r>
      <w:r w:rsidRPr="000078D2">
        <w:rPr>
          <w:rFonts w:ascii="Times New Roman" w:hAnsi="Times New Roman" w:cs="Times New Roman"/>
        </w:rPr>
        <w:t>. Oct. 1</w:t>
      </w:r>
      <w:r w:rsidRPr="000078D2">
        <w:rPr>
          <w:rFonts w:ascii="Times New Roman" w:hAnsi="Times New Roman" w:cs="Times New Roman"/>
        </w:rPr>
        <w:tab/>
        <w:t>Applica</w:t>
      </w:r>
      <w:r>
        <w:rPr>
          <w:rFonts w:ascii="Times New Roman" w:hAnsi="Times New Roman" w:cs="Times New Roman"/>
        </w:rPr>
        <w:t>tion for Graduation Due for 202</w:t>
      </w:r>
      <w:r w:rsidR="009A4F79">
        <w:rPr>
          <w:rFonts w:ascii="Times New Roman" w:hAnsi="Times New Roman" w:cs="Times New Roman"/>
        </w:rPr>
        <w:t>4</w:t>
      </w:r>
      <w:r w:rsidRPr="000078D2">
        <w:rPr>
          <w:rFonts w:ascii="Times New Roman" w:hAnsi="Times New Roman" w:cs="Times New Roman"/>
        </w:rPr>
        <w:t xml:space="preserve"> Spring Graduation</w:t>
      </w:r>
    </w:p>
    <w:p w14:paraId="15D8C8D6" w14:textId="0121A16B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Oct. </w:t>
      </w:r>
      <w:r>
        <w:rPr>
          <w:rFonts w:ascii="Times New Roman" w:hAnsi="Times New Roman" w:cs="Times New Roman"/>
        </w:rPr>
        <w:t>2</w:t>
      </w:r>
      <w:r w:rsidRPr="000078D2">
        <w:rPr>
          <w:rFonts w:ascii="Times New Roman" w:hAnsi="Times New Roman" w:cs="Times New Roman"/>
        </w:rPr>
        <w:tab/>
        <w:t>Deadline to submit online portion of the application</w:t>
      </w:r>
    </w:p>
    <w:p w14:paraId="389D6DE5" w14:textId="345932E1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Oct. </w:t>
      </w:r>
      <w:r>
        <w:rPr>
          <w:rFonts w:ascii="Times New Roman" w:hAnsi="Times New Roman" w:cs="Times New Roman"/>
        </w:rPr>
        <w:t>9</w:t>
      </w:r>
      <w:r w:rsidRPr="000078D2">
        <w:rPr>
          <w:rFonts w:ascii="Times New Roman" w:hAnsi="Times New Roman" w:cs="Times New Roman"/>
        </w:rPr>
        <w:tab/>
        <w:t>Deadline to submit all required documents for the application</w:t>
      </w:r>
    </w:p>
    <w:p w14:paraId="0A8DADDB" w14:textId="260D33DF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Wed., Oct. 1</w:t>
      </w:r>
      <w:r>
        <w:rPr>
          <w:rFonts w:ascii="Times New Roman" w:hAnsi="Times New Roman" w:cs="Times New Roman"/>
        </w:rPr>
        <w:t>1</w:t>
      </w:r>
      <w:r w:rsidRPr="000078D2">
        <w:rPr>
          <w:rFonts w:ascii="Times New Roman" w:hAnsi="Times New Roman" w:cs="Times New Roman"/>
        </w:rPr>
        <w:tab/>
        <w:t>Last day to register for course(s)</w:t>
      </w:r>
    </w:p>
    <w:p w14:paraId="78535EDB" w14:textId="1C67AD11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rs</w:t>
      </w:r>
      <w:r w:rsidRPr="000078D2">
        <w:rPr>
          <w:rFonts w:ascii="Times New Roman" w:hAnsi="Times New Roman" w:cs="Times New Roman"/>
        </w:rPr>
        <w:t>., Oct. 1</w:t>
      </w:r>
      <w:r>
        <w:rPr>
          <w:rFonts w:ascii="Times New Roman" w:hAnsi="Times New Roman" w:cs="Times New Roman"/>
        </w:rPr>
        <w:t>2</w:t>
      </w:r>
      <w:r w:rsidRPr="000078D2">
        <w:rPr>
          <w:rFonts w:ascii="Times New Roman" w:hAnsi="Times New Roman" w:cs="Times New Roman"/>
        </w:rPr>
        <w:tab/>
        <w:t>Deadline to pay tuition and fees or courses will be dropped</w:t>
      </w:r>
    </w:p>
    <w:p w14:paraId="316AEF85" w14:textId="6FED8B49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Oct. </w:t>
      </w:r>
      <w:r>
        <w:rPr>
          <w:rFonts w:ascii="Times New Roman" w:hAnsi="Times New Roman" w:cs="Times New Roman"/>
        </w:rPr>
        <w:t>16</w:t>
      </w:r>
      <w:r w:rsidRPr="000078D2">
        <w:rPr>
          <w:rFonts w:ascii="Times New Roman" w:hAnsi="Times New Roman" w:cs="Times New Roman"/>
        </w:rPr>
        <w:tab/>
        <w:t>Classes begin</w:t>
      </w:r>
    </w:p>
    <w:p w14:paraId="6E7393CF" w14:textId="455FF347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Wed., Oct.</w:t>
      </w:r>
      <w:r>
        <w:rPr>
          <w:rFonts w:ascii="Times New Roman" w:hAnsi="Times New Roman" w:cs="Times New Roman"/>
        </w:rPr>
        <w:t xml:space="preserve"> 18</w:t>
      </w:r>
      <w:r w:rsidRPr="000078D2">
        <w:rPr>
          <w:rFonts w:ascii="Times New Roman" w:hAnsi="Times New Roman" w:cs="Times New Roman"/>
        </w:rPr>
        <w:tab/>
        <w:t>Deadline for students to drop courses with a full refund</w:t>
      </w:r>
    </w:p>
    <w:p w14:paraId="62FA6BE0" w14:textId="1A4DBFCC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Tues., Oct. </w:t>
      </w:r>
      <w:r>
        <w:rPr>
          <w:rFonts w:ascii="Times New Roman" w:hAnsi="Times New Roman" w:cs="Times New Roman"/>
        </w:rPr>
        <w:t>24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75% reimbursement of tuition costs (if registered for two courses and only withdraw from one, no reimbursement will be given). </w:t>
      </w:r>
    </w:p>
    <w:p w14:paraId="45A0B2F9" w14:textId="3DDCF650" w:rsidR="00787DA6" w:rsidRDefault="00787DA6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., Oct. 30</w:t>
      </w:r>
      <w:r>
        <w:rPr>
          <w:rFonts w:ascii="Times New Roman" w:hAnsi="Times New Roman" w:cs="Times New Roman"/>
        </w:rPr>
        <w:tab/>
        <w:t>Deadline to complete NC Residency Determination process for Fall II</w:t>
      </w:r>
    </w:p>
    <w:p w14:paraId="3C095DFF" w14:textId="2F756497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Tues., </w:t>
      </w:r>
      <w:r>
        <w:rPr>
          <w:rFonts w:ascii="Times New Roman" w:hAnsi="Times New Roman" w:cs="Times New Roman"/>
        </w:rPr>
        <w:t>Oct. 31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50% reimbursement of tuition costs (if registered for two courses and only withdraw from one, no reimbursement will be given)</w:t>
      </w:r>
    </w:p>
    <w:p w14:paraId="4E67CF82" w14:textId="36463000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Fri., Nov. 2</w:t>
      </w:r>
      <w:r>
        <w:rPr>
          <w:rFonts w:ascii="Times New Roman" w:hAnsi="Times New Roman" w:cs="Times New Roman"/>
        </w:rPr>
        <w:t>4</w:t>
      </w:r>
      <w:r w:rsidRPr="000078D2">
        <w:rPr>
          <w:rFonts w:ascii="Times New Roman" w:hAnsi="Times New Roman" w:cs="Times New Roman"/>
        </w:rPr>
        <w:tab/>
        <w:t>Last day to withdraw from a course(s). Must submit form by 5 pm.</w:t>
      </w:r>
    </w:p>
    <w:p w14:paraId="7F90A030" w14:textId="1374877B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Dec. </w:t>
      </w:r>
      <w:r>
        <w:rPr>
          <w:rFonts w:ascii="Times New Roman" w:hAnsi="Times New Roman" w:cs="Times New Roman"/>
        </w:rPr>
        <w:t>1</w:t>
      </w:r>
      <w:r w:rsidRPr="000078D2">
        <w:rPr>
          <w:rFonts w:ascii="Times New Roman" w:hAnsi="Times New Roman" w:cs="Times New Roman"/>
        </w:rPr>
        <w:tab/>
        <w:t>Classes end</w:t>
      </w:r>
    </w:p>
    <w:p w14:paraId="6A5E5C34" w14:textId="1E7FCE13" w:rsidR="005D6D6C" w:rsidRPr="000078D2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Sun., Dec. </w:t>
      </w:r>
      <w:r>
        <w:rPr>
          <w:rFonts w:ascii="Times New Roman" w:hAnsi="Times New Roman" w:cs="Times New Roman"/>
        </w:rPr>
        <w:t>3</w:t>
      </w:r>
      <w:r w:rsidRPr="000078D2">
        <w:rPr>
          <w:rFonts w:ascii="Times New Roman" w:hAnsi="Times New Roman" w:cs="Times New Roman"/>
        </w:rPr>
        <w:t xml:space="preserve"> by 11:59 pm </w:t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 xml:space="preserve">Final Grades Due </w:t>
      </w:r>
    </w:p>
    <w:p w14:paraId="41042004" w14:textId="7822FAA1" w:rsidR="005D6D6C" w:rsidRDefault="005D6D6C" w:rsidP="005D6D6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Dec. </w:t>
      </w:r>
      <w:r>
        <w:rPr>
          <w:rFonts w:ascii="Times New Roman" w:hAnsi="Times New Roman" w:cs="Times New Roman"/>
        </w:rPr>
        <w:t>8,</w:t>
      </w:r>
      <w:r w:rsidRPr="000078D2">
        <w:rPr>
          <w:rFonts w:ascii="Times New Roman" w:hAnsi="Times New Roman" w:cs="Times New Roman"/>
        </w:rPr>
        <w:t xml:space="preserve"> 7:00 pm</w:t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>Graduate School Commencement</w:t>
      </w:r>
    </w:p>
    <w:p w14:paraId="564D0D39" w14:textId="77777777" w:rsidR="005D6D6C" w:rsidRDefault="005D6D6C" w:rsidP="005D6D6C">
      <w:pPr>
        <w:rPr>
          <w:rFonts w:ascii="Times New Roman" w:hAnsi="Times New Roman" w:cs="Times New Roman"/>
        </w:rPr>
      </w:pPr>
    </w:p>
    <w:p w14:paraId="260D074F" w14:textId="77777777" w:rsidR="00206920" w:rsidRDefault="009B47CE"/>
    <w:sectPr w:rsidR="0020692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E7305E" w14:textId="77777777" w:rsidR="00137651" w:rsidRDefault="00137651" w:rsidP="00137651">
      <w:pPr>
        <w:spacing w:after="0" w:line="240" w:lineRule="auto"/>
      </w:pPr>
      <w:r>
        <w:separator/>
      </w:r>
    </w:p>
  </w:endnote>
  <w:endnote w:type="continuationSeparator" w:id="0">
    <w:p w14:paraId="20B98913" w14:textId="77777777" w:rsidR="00137651" w:rsidRDefault="00137651" w:rsidP="00137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2EFC10" w14:textId="77777777" w:rsidR="00137651" w:rsidRDefault="001376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C2D9C1" w14:textId="77777777" w:rsidR="00137651" w:rsidRDefault="001376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825AA" w14:textId="77777777" w:rsidR="00137651" w:rsidRDefault="001376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A432F7" w14:textId="77777777" w:rsidR="00137651" w:rsidRDefault="00137651" w:rsidP="00137651">
      <w:pPr>
        <w:spacing w:after="0" w:line="240" w:lineRule="auto"/>
      </w:pPr>
      <w:r>
        <w:separator/>
      </w:r>
    </w:p>
  </w:footnote>
  <w:footnote w:type="continuationSeparator" w:id="0">
    <w:p w14:paraId="00245842" w14:textId="77777777" w:rsidR="00137651" w:rsidRDefault="00137651" w:rsidP="00137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CDC2BD" w14:textId="77777777" w:rsidR="00137651" w:rsidRDefault="001376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BE5F22" w14:textId="0790A4C6" w:rsidR="00137651" w:rsidRPr="00137651" w:rsidRDefault="00137651" w:rsidP="00137651">
    <w:pPr>
      <w:spacing w:after="0"/>
      <w:rPr>
        <w:rFonts w:ascii="Times New Roman" w:hAnsi="Times New Roman" w:cs="Times New Roman"/>
        <w:b/>
        <w:i/>
        <w:sz w:val="24"/>
        <w:szCs w:val="40"/>
      </w:rPr>
    </w:pPr>
    <w:r w:rsidRPr="00137651">
      <w:rPr>
        <w:rFonts w:ascii="Times New Roman" w:hAnsi="Times New Roman" w:cs="Times New Roman"/>
        <w:b/>
        <w:i/>
        <w:noProof/>
        <w:sz w:val="16"/>
        <w:szCs w:val="40"/>
      </w:rPr>
      <w:drawing>
        <wp:anchor distT="0" distB="0" distL="114300" distR="114300" simplePos="0" relativeHeight="251659264" behindDoc="1" locked="0" layoutInCell="1" allowOverlap="1" wp14:anchorId="3922DC4E" wp14:editId="1CB0C55F">
          <wp:simplePos x="0" y="0"/>
          <wp:positionH relativeFrom="column">
            <wp:posOffset>-534670</wp:posOffset>
          </wp:positionH>
          <wp:positionV relativeFrom="paragraph">
            <wp:posOffset>5080</wp:posOffset>
          </wp:positionV>
          <wp:extent cx="948690" cy="468630"/>
          <wp:effectExtent l="0" t="0" r="3810" b="7620"/>
          <wp:wrapTight wrapText="bothSides">
            <wp:wrapPolygon edited="0">
              <wp:start x="0" y="0"/>
              <wp:lineTo x="0" y="21073"/>
              <wp:lineTo x="21253" y="21073"/>
              <wp:lineTo x="21253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 Grad Sch logo 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8690" cy="468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7651">
      <w:rPr>
        <w:rFonts w:ascii="Times New Roman" w:hAnsi="Times New Roman" w:cs="Times New Roman"/>
        <w:b/>
        <w:i/>
        <w:sz w:val="40"/>
        <w:szCs w:val="40"/>
      </w:rPr>
      <w:t xml:space="preserve">Online Accelerated Programs Academic Calendar </w:t>
    </w:r>
  </w:p>
  <w:p w14:paraId="1A548FF1" w14:textId="77777777" w:rsidR="00137651" w:rsidRPr="00715921" w:rsidRDefault="00137651" w:rsidP="00137651">
    <w:pPr>
      <w:spacing w:after="0"/>
      <w:jc w:val="center"/>
      <w:rPr>
        <w:rFonts w:ascii="Times New Roman" w:hAnsi="Times New Roman" w:cs="Times New Roman"/>
        <w:b/>
        <w:i/>
        <w:szCs w:val="40"/>
      </w:rPr>
    </w:pPr>
    <w:r>
      <w:rPr>
        <w:rFonts w:ascii="Times New Roman" w:hAnsi="Times New Roman" w:cs="Times New Roman"/>
        <w:b/>
        <w:i/>
        <w:szCs w:val="40"/>
      </w:rPr>
      <w:t>MBA, School Administration</w:t>
    </w:r>
    <w:r w:rsidRPr="00715921">
      <w:rPr>
        <w:rFonts w:ascii="Times New Roman" w:hAnsi="Times New Roman" w:cs="Times New Roman"/>
        <w:b/>
        <w:i/>
        <w:szCs w:val="40"/>
      </w:rPr>
      <w:t>, Elem</w:t>
    </w:r>
    <w:r>
      <w:rPr>
        <w:rFonts w:ascii="Times New Roman" w:hAnsi="Times New Roman" w:cs="Times New Roman"/>
        <w:b/>
        <w:i/>
        <w:szCs w:val="40"/>
      </w:rPr>
      <w:t>entary</w:t>
    </w:r>
    <w:r w:rsidRPr="00715921">
      <w:rPr>
        <w:rFonts w:ascii="Times New Roman" w:hAnsi="Times New Roman" w:cs="Times New Roman"/>
        <w:b/>
        <w:i/>
        <w:szCs w:val="40"/>
      </w:rPr>
      <w:t xml:space="preserve"> Ed, Sp</w:t>
    </w:r>
    <w:r>
      <w:rPr>
        <w:rFonts w:ascii="Times New Roman" w:hAnsi="Times New Roman" w:cs="Times New Roman"/>
        <w:b/>
        <w:i/>
        <w:szCs w:val="40"/>
      </w:rPr>
      <w:t>ecial</w:t>
    </w:r>
    <w:r w:rsidRPr="00715921">
      <w:rPr>
        <w:rFonts w:ascii="Times New Roman" w:hAnsi="Times New Roman" w:cs="Times New Roman"/>
        <w:b/>
        <w:i/>
        <w:szCs w:val="40"/>
      </w:rPr>
      <w:t xml:space="preserve"> Ed</w:t>
    </w:r>
  </w:p>
  <w:p w14:paraId="449E229B" w14:textId="77777777" w:rsidR="00137651" w:rsidRDefault="001376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BE553" w14:textId="77777777" w:rsidR="00137651" w:rsidRDefault="001376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MDA1NzQzMzUzMDVW0lEKTi0uzszPAykwqgUA4iWhaSwAAAA="/>
  </w:docVars>
  <w:rsids>
    <w:rsidRoot w:val="005D6D6C"/>
    <w:rsid w:val="00006110"/>
    <w:rsid w:val="00137651"/>
    <w:rsid w:val="00386C67"/>
    <w:rsid w:val="003E1EEF"/>
    <w:rsid w:val="00577602"/>
    <w:rsid w:val="005D6D6C"/>
    <w:rsid w:val="006549D5"/>
    <w:rsid w:val="00787DA6"/>
    <w:rsid w:val="008E3999"/>
    <w:rsid w:val="009A4F79"/>
    <w:rsid w:val="009F144D"/>
    <w:rsid w:val="009F600B"/>
    <w:rsid w:val="00BB2B2E"/>
    <w:rsid w:val="00C658BE"/>
    <w:rsid w:val="00EC1A29"/>
    <w:rsid w:val="00EF5E32"/>
    <w:rsid w:val="00F40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A1304"/>
  <w15:chartTrackingRefBased/>
  <w15:docId w15:val="{CF08EEC4-3957-4854-B2AA-901CF4AC1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D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651"/>
  </w:style>
  <w:style w:type="paragraph" w:styleId="Footer">
    <w:name w:val="footer"/>
    <w:basedOn w:val="Normal"/>
    <w:link w:val="FooterChar"/>
    <w:uiPriority w:val="99"/>
    <w:unhideWhenUsed/>
    <w:rsid w:val="00137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40</Words>
  <Characters>8282</Characters>
  <Application>Microsoft Office Word</Application>
  <DocSecurity>0</DocSecurity>
  <Lines>212</Lines>
  <Paragraphs>88</Paragraphs>
  <ScaleCrop>false</ScaleCrop>
  <Company>UNC Pembroke</Company>
  <LinksUpToDate>false</LinksUpToDate>
  <CharactersWithSpaces>9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ell</dc:creator>
  <cp:keywords/>
  <dc:description/>
  <cp:lastModifiedBy>Christine Bell</cp:lastModifiedBy>
  <cp:revision>2</cp:revision>
  <dcterms:created xsi:type="dcterms:W3CDTF">2022-08-16T14:54:00Z</dcterms:created>
  <dcterms:modified xsi:type="dcterms:W3CDTF">2022-08-16T14:54:00Z</dcterms:modified>
</cp:coreProperties>
</file>